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Aerospace Engineering Internship Position - Ankara, Turkey</w:t>
      </w:r>
    </w:p>
    <w:bookmarkEnd w:id="20"/>
    <w:p>
      <w:pPr>
        <w:pStyle w:val="BodyText"/>
      </w:pPr>
      <w:r>
        <w:t xml:space="preserve">Dear Hiring Manager,</w:t>
      </w:r>
    </w:p>
    <w:p>
      <w:pPr>
        <w:pStyle w:val="BodyText"/>
      </w:pPr>
      <w:r>
        <w:t xml:space="preserve">It is with profound enthusiasm that I submit my application for the Aerospace Engineer Internship position at your esteemed organization in Ankara, Turkey. As a dedicated final-year Aerospace Engineering student at Middle East Technical University (METU), I have meticulously prepared myself to contribute meaningfully to Turkey's burgeoning aerospace sector, and this opportunity represents the ideal convergence of my academic rigor, technical passion, and deep commitment to advancing Turkey's strategic position within the global aerospace industry.</w:t>
      </w:r>
    </w:p>
    <w:p>
      <w:pPr>
        <w:pStyle w:val="BodyText"/>
      </w:pPr>
      <w:r>
        <w:t xml:space="preserve">My fascination with aerospace systems began during childhood visits to Ankara’s Turkish Aerospace Industries (TAI) facilities—a formative experience that ignited my ambition to become an engineer shaping Türkiye’s aviation future. This early exposure crystallized into a focused academic journey at METU, where I’ve excelled in specialized courses including Aerodynamics, Structural Analysis, Propulsion Systems, and Composite Materials Engineering. My capstone project on "Optimization of Winglet Design for Regional Aircraft Using Computational Fluid Dynamics" directly aligns with the innovative research priorities driving Turkey’s aerospace advancements. Through this project, I developed proficiency in ANSYS Fluent and MATLAB simulations, producing a 12% drag reduction model validated against industry standards—a skill I am eager to apply within your Ankara-based R&amp;D team.</w:t>
      </w:r>
    </w:p>
    <w:p>
      <w:pPr>
        <w:pStyle w:val="BodyText"/>
      </w:pPr>
      <w:r>
        <w:t xml:space="preserve">What distinguishes my candidacy is my unwavering alignment with Turkey’s national aerospace vision. The Turkish government’s ambitious "National Jet Trainer Program" and TAI’s expanding portfolio—from the ATAK helicopter to the Bayraktar TB2 drone—have created a transformative ecosystem in Ankara, where 70% of Türkiye’s aerospace R&amp;D hubs are concentrated. I am not merely seeking an internship; I am positioning myself to contribute to this national mission. My fluency in Turkish (advanced B2 level) and English (C1) enables seamless collaboration within Ankara’s multicultural engineering teams, while my volunteer work with the Ankara Space Society has deepened my understanding of local industry dynamics. During a recent symposium hosted by TAI at the Turkish Defense Industries Agency (SSB), I presented research on lightweight materials for UAV applications—connecting directly to your current projects in unmanned aerial systems.</w:t>
      </w:r>
    </w:p>
    <w:p>
      <w:pPr>
        <w:pStyle w:val="BodyText"/>
      </w:pPr>
      <w:r>
        <w:t xml:space="preserve">I am particularly drawn to your organization’s commitment to fostering emerging talent through hands-on experience. Your internship program’s emphasis on real-world problem-solving in Ankara—a city uniquely positioned as Turkey’s aerospace nerve center, hosting TAI headquarters, ASELSAN, and the Turkish Space Agency (TUA)—resonates with my professional aspirations. I’ve closely followed your recent collaboration with Airbus on composite wing assembly for the A350 XWB program at your Ankara facility; this exemplifies the high-impact work I aspire to contribute to. My technical toolkit includes proficiency in CATIA V6 (with certification), Python scripting for data analysis, and experience with wind tunnel testing protocols—skills I am eager to deploy while learning from your industry veterans.</w:t>
      </w:r>
    </w:p>
    <w:p>
      <w:pPr>
        <w:pStyle w:val="BodyText"/>
      </w:pPr>
      <w:r>
        <w:t xml:space="preserve">My academic excellence is complemented by practical engineering applications. As a summer intern at Aérospatiale Sistemleri in Istanbul, I assisted in avionics integration for the TAI TF-X demonstrator project, managing BOM (Bill of Materials) documentation and cross-functional communication between software and mechanical teams. This experience taught me the critical importance of precision in aerospace manufacturing—especially relevant as Turkey prepares to launch its first indigenous fighter jet. I also organized Ankara’s inaugural Student Aerodynamics Workshop, attracting 120 participants from 8 universities; this initiative honed my leadership while promoting Turkey’s next-generation engineering talent pool.</w:t>
      </w:r>
    </w:p>
    <w:p>
      <w:pPr>
        <w:pStyle w:val="BodyText"/>
      </w:pPr>
      <w:r>
        <w:t xml:space="preserve">Why Ankara? Beyond its status as Türkiye’s aerospace capital, I am captivated by the city’s dynamic fusion of tradition and innovation. The proximity to Kayaşehir Aerospace Park—where TAI’s new composite manufacturing plant is operational—and the Ankara University Engineering Faculty provide unparalleled collaborative opportunities. Moreover, I have researched your company’s mentorship philosophy under Dr. Ayşe Yılmaz (Director of Engineering Development), whose TEDx talk on "Turkish Innovation in Space Systems" inspired my career trajectory. This internship isn’t just a step forward; it’s a strategic alignment with Türkiye’s aerospace sovereignty movement.</w:t>
      </w:r>
    </w:p>
    <w:p>
      <w:pPr>
        <w:pStyle w:val="BodyText"/>
      </w:pPr>
      <w:r>
        <w:t xml:space="preserve">I am prepared to commit fully to this Internship Application Letter opportunity, offering 12 weeks of immersive engagement during summer 2024. I can relocate immediately to Ankara and have secured housing near the TAI campus—a testament to my seriousness about contributing from day one. My resume, attached for detailed review, documents additional technical competencies including ISO 9001 quality management protocols and experience with FAA/EASA documentation standards through our METU partnership with Turkish Airlines.</w:t>
      </w:r>
    </w:p>
    <w:p>
      <w:pPr>
        <w:pStyle w:val="BodyText"/>
      </w:pPr>
      <w:r>
        <w:t xml:space="preserve">As Türkiye accelerates its aerospace ambitions under the 2023-2033 National Aerospace Strategy, I am eager to channel my passion into tangible progress. Your Ankara-based team represents the epicenter of this revolution, and I am confident that my technical foundation, cultural fluency in Turkey Ankara’s engineering community, and drive to solve complex aerospace challenges will enable me to add immediate value. I welcome the opportunity to discuss how my skills in computational modeling, materials science, and collaborative problem-solving can support your current initiatives—from the MNG (Müsteşarlık) projects to satellite development efforts at TUA.</w:t>
      </w:r>
    </w:p>
    <w:p>
      <w:pPr>
        <w:pStyle w:val="BodyText"/>
      </w:pPr>
      <w:r>
        <w:t xml:space="preserve">Thank you for considering my application. I have attached my resume and academic transcripts for your review, and I am available for an interview at your earliest convenience. I look forward to contributing to Turkey’s aerospace legacy from within Ankara’s vibrant innovation ecosystem.</w:t>
      </w:r>
    </w:p>
    <w:p>
      <w:pPr>
        <w:pStyle w:val="BodyText"/>
      </w:pPr>
      <w:r>
        <w:t xml:space="preserve">Warm regards,</w:t>
      </w:r>
    </w:p>
    <w:p>
      <w:pPr>
        <w:pStyle w:val="BodyText"/>
      </w:pPr>
      <w:r>
        <w:t xml:space="preserve">Eren Demir</w:t>
      </w:r>
    </w:p>
    <w:p>
      <w:pPr>
        <w:pStyle w:val="BodyText"/>
      </w:pPr>
      <w:r>
        <w:t xml:space="preserve">Aerospace Engineering Student, METU</w:t>
      </w:r>
    </w:p>
    <w:p>
      <w:pPr>
        <w:pStyle w:val="BodyText"/>
      </w:pPr>
      <w:r>
        <w:t xml:space="preserve">Phone: +90 555 123 4567 | Email: eren.demir@metu.edu.tr</w:t>
      </w:r>
    </w:p>
    <w:p>
      <w:pPr>
        <w:pStyle w:val="BodyText"/>
      </w:pPr>
      <w:r>
        <w:t xml:space="preserve">Ankara, Turkey | Date: May 12, 2024</w:t>
      </w:r>
    </w:p>
    <w:p>
      <w:pPr>
        <w:pStyle w:val="BodyText"/>
      </w:pPr>
      <w:r>
        <w:t xml:space="preserve">Word Count: 847 | This Internship Application Letter reflects my deep commitment to advancing Turkey Ankara's aerospace leadership through technical excellence and cultur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4T09:00:42Z</dcterms:created>
  <dcterms:modified xsi:type="dcterms:W3CDTF">2026-07-14T09:00:42Z</dcterms:modified>
</cp:coreProperties>
</file>

<file path=docProps/custom.xml><?xml version="1.0" encoding="utf-8"?>
<Properties xmlns="http://schemas.openxmlformats.org/officeDocument/2006/custom-properties" xmlns:vt="http://schemas.openxmlformats.org/officeDocument/2006/docPropsVTypes"/>
</file>